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657CC" w14:textId="77777777" w:rsidR="002655EF" w:rsidRPr="00EA23E4" w:rsidRDefault="002655EF" w:rsidP="002655EF">
      <w:pPr>
        <w:jc w:val="center"/>
        <w:rPr>
          <w:rFonts w:eastAsia="Adobe Song Std L"/>
          <w:sz w:val="32"/>
        </w:rPr>
      </w:pPr>
      <w:r w:rsidRPr="00EA23E4">
        <w:rPr>
          <w:b/>
          <w:sz w:val="40"/>
        </w:rPr>
        <w:t>Review Form</w:t>
      </w:r>
      <w:r w:rsidRPr="00EA23E4">
        <w:rPr>
          <w:rFonts w:eastAsia="Adobe Song Std L"/>
          <w:sz w:val="32"/>
        </w:rPr>
        <w:t xml:space="preserve"> </w:t>
      </w:r>
    </w:p>
    <w:p w14:paraId="3263254C" w14:textId="77777777" w:rsidR="0090662D" w:rsidRPr="00EA23E4" w:rsidRDefault="00805E7F" w:rsidP="002655EF">
      <w:pPr>
        <w:jc w:val="center"/>
        <w:rPr>
          <w:rFonts w:eastAsia="Adobe Song Std L"/>
          <w:sz w:val="32"/>
        </w:rPr>
      </w:pPr>
      <w:r w:rsidRPr="00EA23E4">
        <w:rPr>
          <w:rFonts w:eastAsia="Adobe Song Std L"/>
          <w:sz w:val="32"/>
        </w:rPr>
        <w:t>Ukiah Valley Basin</w:t>
      </w:r>
      <w:r w:rsidR="002655EF" w:rsidRPr="00EA23E4">
        <w:rPr>
          <w:rFonts w:eastAsia="Adobe Song Std L"/>
          <w:sz w:val="32"/>
        </w:rPr>
        <w:t xml:space="preserve"> Groundwater Sustainability Plan</w:t>
      </w:r>
    </w:p>
    <w:p w14:paraId="209A9593" w14:textId="77777777" w:rsidR="0090662D" w:rsidRPr="008956BE" w:rsidRDefault="00B67BA5" w:rsidP="008956BE">
      <w:pPr>
        <w:jc w:val="center"/>
        <w:rPr>
          <w:rFonts w:ascii="Adobe Garamond Pro" w:hAnsi="Adobe Garamond Pro"/>
          <w:sz w:val="32"/>
        </w:rPr>
      </w:pPr>
      <w:r>
        <w:rPr>
          <w:rFonts w:ascii="Adobe Garamond Pro" w:hAnsi="Adobe Garamond Pro"/>
          <w:noProof/>
          <w:sz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3FD9478" wp14:editId="72358DBE">
                <wp:simplePos x="0" y="0"/>
                <wp:positionH relativeFrom="column">
                  <wp:posOffset>635</wp:posOffset>
                </wp:positionH>
                <wp:positionV relativeFrom="paragraph">
                  <wp:posOffset>208280</wp:posOffset>
                </wp:positionV>
                <wp:extent cx="6280150" cy="0"/>
                <wp:effectExtent l="0" t="19050" r="6350" b="190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0150" cy="0"/>
                        </a:xfrm>
                        <a:prstGeom prst="straightConnector1">
                          <a:avLst/>
                        </a:prstGeom>
                        <a:noFill/>
                        <a:ln w="349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D62C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05pt;margin-top:16.4pt;width:4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EvNHgIAADwEAAAOAAAAZHJzL2Uyb0RvYy54bWysU02P2jAQvVfqf7B8h3xso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" strokeweight="2.75pt"/>
            </w:pict>
          </mc:Fallback>
        </mc:AlternateContent>
      </w:r>
    </w:p>
    <w:p w14:paraId="6568EE62" w14:textId="77777777" w:rsidR="00B67BA5" w:rsidRDefault="00B67BA5" w:rsidP="002045A5"/>
    <w:p w14:paraId="058E1878" w14:textId="77777777" w:rsidR="002045A5" w:rsidRDefault="002045A5" w:rsidP="002045A5">
      <w:r>
        <w:t xml:space="preserve">Dear Reviewer, </w:t>
      </w:r>
    </w:p>
    <w:p w14:paraId="374D7887" w14:textId="77777777" w:rsidR="002045A5" w:rsidRDefault="00B03648" w:rsidP="00B03648">
      <w:pPr>
        <w:tabs>
          <w:tab w:val="left" w:pos="6945"/>
        </w:tabs>
      </w:pPr>
      <w:r>
        <w:tab/>
      </w:r>
    </w:p>
    <w:p w14:paraId="3215B114" w14:textId="77777777" w:rsidR="002045A5" w:rsidRDefault="002045A5" w:rsidP="002045A5">
      <w:r>
        <w:t xml:space="preserve">Per SGMA requirements, a Groundwater Sustainability Plan (GSP) is under development for the </w:t>
      </w:r>
      <w:r w:rsidR="003E17AA">
        <w:t>Ukiah</w:t>
      </w:r>
      <w:r w:rsidR="007D768A">
        <w:t xml:space="preserve"> Valley</w:t>
      </w:r>
      <w:r>
        <w:t xml:space="preserve"> </w:t>
      </w:r>
      <w:r w:rsidR="003E17AA">
        <w:t>G</w:t>
      </w:r>
      <w:r>
        <w:t xml:space="preserve">roundwater </w:t>
      </w:r>
      <w:r w:rsidR="003E17AA">
        <w:t>B</w:t>
      </w:r>
      <w:r>
        <w:t>asin</w:t>
      </w:r>
      <w:r w:rsidR="003E17AA">
        <w:t xml:space="preserve"> (UVBGSP)</w:t>
      </w:r>
      <w:r>
        <w:t xml:space="preserve">. </w:t>
      </w:r>
      <w:r w:rsidR="003E17AA">
        <w:t>Ukiah Valley Basin Groundwater Sustainability Agency (UVBGSA)</w:t>
      </w:r>
      <w:r>
        <w:t xml:space="preserve"> welcomes feedback on draft sections of the </w:t>
      </w:r>
      <w:r w:rsidR="00792D20">
        <w:t xml:space="preserve">GSP </w:t>
      </w:r>
      <w:r>
        <w:t xml:space="preserve">by the broad interests and perspectives </w:t>
      </w:r>
      <w:r w:rsidR="00575B5D">
        <w:t>of the public</w:t>
      </w:r>
      <w:r>
        <w:t xml:space="preserve">. </w:t>
      </w:r>
    </w:p>
    <w:p w14:paraId="05372489" w14:textId="77777777" w:rsidR="002045A5" w:rsidRDefault="002045A5" w:rsidP="002045A5"/>
    <w:p w14:paraId="2F814E33" w14:textId="77777777" w:rsidR="002045A5" w:rsidRDefault="002045A5" w:rsidP="002045A5">
      <w:pPr>
        <w:rPr>
          <w:b/>
        </w:rPr>
      </w:pPr>
      <w:r w:rsidRPr="003F434B">
        <w:rPr>
          <w:b/>
        </w:rPr>
        <w:t>REVIEWER INSTRUCTIONS:</w:t>
      </w:r>
    </w:p>
    <w:p w14:paraId="0EA1B75F" w14:textId="77777777" w:rsidR="002045A5" w:rsidRPr="007222E9" w:rsidRDefault="002045A5" w:rsidP="002045A5">
      <w:pPr>
        <w:spacing w:after="120"/>
      </w:pPr>
      <w:r w:rsidRPr="008956BE">
        <w:t xml:space="preserve">Given </w:t>
      </w:r>
      <w:r>
        <w:t xml:space="preserve">the </w:t>
      </w:r>
      <w:r w:rsidRPr="008956BE">
        <w:t>large number of reviewers, accommodat</w:t>
      </w:r>
      <w:r>
        <w:t>ing</w:t>
      </w:r>
      <w:r w:rsidRPr="008956BE">
        <w:t xml:space="preserve"> track changes or other editing options</w:t>
      </w:r>
      <w:r>
        <w:t xml:space="preserve"> within the original draft sections distributed to all committee members can be challenging</w:t>
      </w:r>
      <w:r w:rsidRPr="008956BE">
        <w:t xml:space="preserve">. </w:t>
      </w:r>
      <w:r>
        <w:t xml:space="preserve">As an alternative to tracked changes editing, please consider using this reviewer form with </w:t>
      </w:r>
      <w:r w:rsidRPr="007222E9">
        <w:t>the following instructions</w:t>
      </w:r>
      <w:r>
        <w:t>:</w:t>
      </w:r>
    </w:p>
    <w:p w14:paraId="6D047DDE" w14:textId="77777777" w:rsidR="002045A5" w:rsidRDefault="002045A5" w:rsidP="002045A5">
      <w:pPr>
        <w:numPr>
          <w:ilvl w:val="0"/>
          <w:numId w:val="1"/>
        </w:numPr>
        <w:spacing w:after="120"/>
        <w:ind w:left="360"/>
      </w:pPr>
      <w:r w:rsidRPr="008956BE">
        <w:t>Use the form below to provide comments</w:t>
      </w:r>
      <w:r>
        <w:t xml:space="preserve">. </w:t>
      </w:r>
      <w:r w:rsidRPr="008956BE">
        <w:t xml:space="preserve">Feel free to expand </w:t>
      </w:r>
      <w:r>
        <w:t xml:space="preserve">the </w:t>
      </w:r>
      <w:r w:rsidRPr="008956BE">
        <w:t xml:space="preserve">form </w:t>
      </w:r>
      <w:r>
        <w:t xml:space="preserve">as needed. </w:t>
      </w:r>
    </w:p>
    <w:p w14:paraId="605D9CFE" w14:textId="77777777" w:rsidR="002045A5" w:rsidRDefault="002045A5" w:rsidP="002045A5">
      <w:pPr>
        <w:numPr>
          <w:ilvl w:val="0"/>
          <w:numId w:val="1"/>
        </w:numPr>
        <w:spacing w:after="120"/>
        <w:ind w:left="360"/>
      </w:pPr>
      <w:r>
        <w:t xml:space="preserve">For suggested text changes, please copy and paste the text you wish to change and place your suggested edits in track changes or strikethrough features in this document. </w:t>
      </w:r>
      <w:r w:rsidRPr="00B7669D">
        <w:t>What</w:t>
      </w:r>
      <w:r w:rsidR="003E17AA">
        <w:t xml:space="preserve"> i</w:t>
      </w:r>
      <w:r w:rsidRPr="00B7669D">
        <w:t xml:space="preserve">s important is that technical staff can see </w:t>
      </w:r>
      <w:r w:rsidRPr="005C128E">
        <w:rPr>
          <w:i/>
        </w:rPr>
        <w:t>both</w:t>
      </w:r>
      <w:r w:rsidRPr="00B7669D">
        <w:t xml:space="preserve"> the original draft text and your distinct suggestions.</w:t>
      </w:r>
      <w:r>
        <w:t xml:space="preserve">  </w:t>
      </w:r>
    </w:p>
    <w:p w14:paraId="025C931F" w14:textId="77777777" w:rsidR="002045A5" w:rsidRDefault="002045A5" w:rsidP="002045A5">
      <w:pPr>
        <w:numPr>
          <w:ilvl w:val="0"/>
          <w:numId w:val="1"/>
        </w:numPr>
        <w:spacing w:after="120"/>
        <w:ind w:left="360"/>
      </w:pPr>
      <w:r>
        <w:t>Note the line number—</w:t>
      </w:r>
      <w:r w:rsidRPr="003A572E">
        <w:t xml:space="preserve">from the </w:t>
      </w:r>
      <w:r w:rsidRPr="003A572E">
        <w:rPr>
          <w:b/>
          <w:i/>
          <w:u w:val="single"/>
        </w:rPr>
        <w:t>PDF version</w:t>
      </w:r>
      <w:r w:rsidRPr="003A572E">
        <w:t xml:space="preserve"> of the draft GSP section</w:t>
      </w:r>
      <w:r>
        <w:t xml:space="preserve">—where your comment, question or suggested text edit begins. </w:t>
      </w:r>
    </w:p>
    <w:p w14:paraId="3484AD62" w14:textId="77777777" w:rsidR="002045A5" w:rsidRDefault="002045A5" w:rsidP="002045A5">
      <w:pPr>
        <w:numPr>
          <w:ilvl w:val="0"/>
          <w:numId w:val="1"/>
        </w:numPr>
        <w:ind w:left="360"/>
      </w:pPr>
      <w:r>
        <w:t xml:space="preserve">Examples of how to provide feedback are listed in the review form below. Feel free to delete these examples with your submission, and only include your feedback. </w:t>
      </w:r>
    </w:p>
    <w:p w14:paraId="60FC4704" w14:textId="77777777" w:rsidR="002045A5" w:rsidRDefault="002045A5" w:rsidP="002045A5"/>
    <w:p w14:paraId="732C6925" w14:textId="1D12D4F4" w:rsidR="002045A5" w:rsidRDefault="002045A5" w:rsidP="00AC67DD">
      <w:r>
        <w:t xml:space="preserve">Please email comments directly to </w:t>
      </w:r>
      <w:r w:rsidR="006655FF">
        <w:t xml:space="preserve">Amber Fisette </w:t>
      </w:r>
      <w:r w:rsidR="00B03648">
        <w:t>(</w:t>
      </w:r>
      <w:r w:rsidR="006655FF" w:rsidRPr="006655FF">
        <w:rPr>
          <w:rStyle w:val="Hyperlink"/>
        </w:rPr>
        <w:t>fisettea@mendocinocounty.org</w:t>
      </w:r>
      <w:r w:rsidR="007D768A">
        <w:t>)</w:t>
      </w:r>
      <w:r>
        <w:t xml:space="preserve">, with a Cc to </w:t>
      </w:r>
      <w:r w:rsidR="007D768A">
        <w:t>Technical Consulting Team Lead Laura Foglia (</w:t>
      </w:r>
      <w:hyperlink r:id="rId7" w:history="1">
        <w:r w:rsidR="0041726A" w:rsidRPr="00E80E7A">
          <w:rPr>
            <w:rStyle w:val="Hyperlink"/>
          </w:rPr>
          <w:t>lauraf@lwa.com</w:t>
        </w:r>
      </w:hyperlink>
      <w:r w:rsidR="007D768A">
        <w:t>)</w:t>
      </w:r>
      <w:r w:rsidR="0041726A">
        <w:t>.</w:t>
      </w:r>
      <w:r w:rsidR="008A52BE">
        <w:t xml:space="preserve"> </w:t>
      </w:r>
      <w:r>
        <w:t>Please use the following file nomenclature in saving your review document:</w:t>
      </w:r>
    </w:p>
    <w:p w14:paraId="09CAB225" w14:textId="0FF873F3" w:rsidR="00B03648" w:rsidRPr="00B03648" w:rsidRDefault="00AC67DD" w:rsidP="00B03648">
      <w:pPr>
        <w:ind w:firstLine="720"/>
        <w:rPr>
          <w:i/>
        </w:rPr>
      </w:pPr>
      <w:r>
        <w:rPr>
          <w:i/>
        </w:rPr>
        <w:t>UVB</w:t>
      </w:r>
      <w:r w:rsidR="00B03648" w:rsidRPr="00B03648">
        <w:rPr>
          <w:i/>
        </w:rPr>
        <w:t>GSP_</w:t>
      </w:r>
      <w:r w:rsidR="006655FF">
        <w:rPr>
          <w:i/>
        </w:rPr>
        <w:t>Public Review_</w:t>
      </w:r>
      <w:r w:rsidR="00B03648" w:rsidRPr="00B03648">
        <w:rPr>
          <w:i/>
        </w:rPr>
        <w:t>[Your name]_date</w:t>
      </w:r>
    </w:p>
    <w:p w14:paraId="4020F91A" w14:textId="77777777" w:rsidR="002045A5" w:rsidRDefault="002045A5" w:rsidP="002045A5"/>
    <w:p w14:paraId="4C01351C" w14:textId="330B3563" w:rsidR="002045A5" w:rsidRPr="00F40D10" w:rsidRDefault="002045A5" w:rsidP="002045A5">
      <w:pPr>
        <w:rPr>
          <w:b/>
          <w:color w:val="FF0000"/>
        </w:rPr>
      </w:pPr>
      <w:r w:rsidRPr="00F40D10">
        <w:rPr>
          <w:b/>
          <w:color w:val="FF0000"/>
        </w:rPr>
        <w:t>Please s</w:t>
      </w:r>
      <w:r w:rsidR="00574043">
        <w:rPr>
          <w:b/>
          <w:color w:val="FF0000"/>
        </w:rPr>
        <w:t>end your comments no later than</w:t>
      </w:r>
      <w:r w:rsidRPr="00235492">
        <w:rPr>
          <w:b/>
          <w:color w:val="FF0000"/>
          <w:u w:val="single"/>
        </w:rPr>
        <w:t xml:space="preserve"> </w:t>
      </w:r>
      <w:r w:rsidR="006655FF">
        <w:rPr>
          <w:b/>
          <w:color w:val="FF0000"/>
          <w:u w:val="single"/>
        </w:rPr>
        <w:t>September</w:t>
      </w:r>
      <w:r w:rsidR="00574043">
        <w:rPr>
          <w:b/>
          <w:color w:val="FF0000"/>
          <w:u w:val="single"/>
        </w:rPr>
        <w:t xml:space="preserve"> </w:t>
      </w:r>
      <w:r w:rsidR="00157282">
        <w:rPr>
          <w:b/>
          <w:color w:val="FF0000"/>
          <w:u w:val="single"/>
        </w:rPr>
        <w:t>24</w:t>
      </w:r>
      <w:r w:rsidR="00574043">
        <w:rPr>
          <w:b/>
          <w:color w:val="FF0000"/>
          <w:u w:val="single"/>
        </w:rPr>
        <w:t>, 20</w:t>
      </w:r>
      <w:r w:rsidR="00CF1F9E">
        <w:rPr>
          <w:b/>
          <w:color w:val="FF0000"/>
          <w:u w:val="single"/>
        </w:rPr>
        <w:t>21</w:t>
      </w:r>
      <w:r w:rsidR="00235492">
        <w:rPr>
          <w:b/>
          <w:color w:val="FF0000"/>
        </w:rPr>
        <w:t xml:space="preserve">. </w:t>
      </w:r>
    </w:p>
    <w:p w14:paraId="655F44C4" w14:textId="77777777" w:rsidR="008956BE" w:rsidRDefault="008956BE" w:rsidP="0090662D"/>
    <w:p w14:paraId="12DE0BFE" w14:textId="77777777" w:rsidR="003A572E" w:rsidRDefault="008956BE" w:rsidP="0090662D">
      <w:r>
        <w:t>Thank</w:t>
      </w:r>
      <w:r w:rsidR="005D1C52">
        <w:t>s</w:t>
      </w:r>
      <w:r w:rsidR="00D93888">
        <w:t xml:space="preserve"> for </w:t>
      </w:r>
      <w:r w:rsidR="008F5B80">
        <w:t>contributing to</w:t>
      </w:r>
      <w:r w:rsidR="005331D5">
        <w:t xml:space="preserve"> </w:t>
      </w:r>
      <w:r w:rsidR="008F5B80">
        <w:t xml:space="preserve">the </w:t>
      </w:r>
      <w:r w:rsidR="005D1C52">
        <w:t xml:space="preserve">draft </w:t>
      </w:r>
      <w:r w:rsidR="003E17AA">
        <w:t>GSP</w:t>
      </w:r>
      <w:r w:rsidR="00D93888">
        <w:t xml:space="preserve"> for the</w:t>
      </w:r>
      <w:r w:rsidR="00427B96">
        <w:t xml:space="preserve"> </w:t>
      </w:r>
      <w:r w:rsidR="00AC67DD">
        <w:t>Ukiah</w:t>
      </w:r>
      <w:r w:rsidR="00427B96">
        <w:t xml:space="preserve"> Valley Groundwater Basin</w:t>
      </w:r>
      <w:r w:rsidR="003E17AA">
        <w:t>.</w:t>
      </w:r>
    </w:p>
    <w:p w14:paraId="6B7EBB41" w14:textId="77777777" w:rsidR="00AC67DD" w:rsidRDefault="00AC67DD">
      <w:r>
        <w:br w:type="page"/>
      </w:r>
    </w:p>
    <w:p w14:paraId="77E29E5A" w14:textId="77777777" w:rsidR="005C128E" w:rsidRDefault="005C128E" w:rsidP="0090662D">
      <w:r w:rsidRPr="005C128E">
        <w:rPr>
          <w:u w:val="single"/>
        </w:rPr>
        <w:lastRenderedPageBreak/>
        <w:t>Reviewer name</w:t>
      </w:r>
      <w:r>
        <w:t>:</w:t>
      </w:r>
    </w:p>
    <w:p w14:paraId="4BE1D8B5" w14:textId="77777777" w:rsidR="005C128E" w:rsidRDefault="005C128E" w:rsidP="0090662D">
      <w:r w:rsidRPr="005C128E">
        <w:rPr>
          <w:u w:val="single"/>
        </w:rPr>
        <w:t>Submission date</w:t>
      </w:r>
      <w:r>
        <w:t xml:space="preserve">: </w:t>
      </w:r>
    </w:p>
    <w:p w14:paraId="324374E4" w14:textId="56663007" w:rsidR="005C128E" w:rsidRDefault="005C128E" w:rsidP="0090662D">
      <w:r w:rsidRPr="005C128E">
        <w:rPr>
          <w:u w:val="single"/>
        </w:rPr>
        <w:t xml:space="preserve">GSP </w:t>
      </w:r>
      <w:r>
        <w:rPr>
          <w:u w:val="single"/>
        </w:rPr>
        <w:t>s</w:t>
      </w:r>
      <w:r w:rsidRPr="005C128E">
        <w:rPr>
          <w:u w:val="single"/>
        </w:rPr>
        <w:t xml:space="preserve">ections </w:t>
      </w:r>
      <w:r>
        <w:rPr>
          <w:u w:val="single"/>
        </w:rPr>
        <w:t>r</w:t>
      </w:r>
      <w:r w:rsidRPr="005C128E">
        <w:rPr>
          <w:u w:val="single"/>
        </w:rPr>
        <w:t>eviewed</w:t>
      </w:r>
      <w:r>
        <w:t xml:space="preserve">: </w:t>
      </w:r>
      <w:r w:rsidR="00D36751">
        <w:rPr>
          <w:b/>
          <w:bCs/>
        </w:rPr>
        <w:t>GSP Public Draft</w:t>
      </w:r>
    </w:p>
    <w:p w14:paraId="60E82033" w14:textId="77777777" w:rsidR="005331D5" w:rsidRDefault="005331D5" w:rsidP="0090662D"/>
    <w:tbl>
      <w:tblPr>
        <w:tblW w:w="9738" w:type="dxa"/>
        <w:tblBorders>
          <w:top w:val="single" w:sz="8" w:space="0" w:color="4BACC6"/>
          <w:bottom w:val="single" w:sz="8" w:space="0" w:color="4BACC6"/>
        </w:tblBorders>
        <w:tblLook w:val="04A0" w:firstRow="1" w:lastRow="0" w:firstColumn="1" w:lastColumn="0" w:noHBand="0" w:noVBand="1"/>
      </w:tblPr>
      <w:tblGrid>
        <w:gridCol w:w="1638"/>
        <w:gridCol w:w="8100"/>
      </w:tblGrid>
      <w:tr w:rsidR="00F40D10" w:rsidRPr="00FF402B" w14:paraId="2EBD3807" w14:textId="77777777" w:rsidTr="00F40D10">
        <w:tc>
          <w:tcPr>
            <w:tcW w:w="1638" w:type="dxa"/>
            <w:tcBorders>
              <w:top w:val="single" w:sz="8" w:space="0" w:color="4BACC6"/>
              <w:left w:val="nil"/>
              <w:bottom w:val="single" w:sz="8" w:space="0" w:color="4BACC6"/>
              <w:right w:val="nil"/>
            </w:tcBorders>
          </w:tcPr>
          <w:p w14:paraId="44282868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  <w:r w:rsidRPr="00FF402B">
              <w:rPr>
                <w:b/>
                <w:bCs/>
                <w:color w:val="000000"/>
              </w:rPr>
              <w:t>Line number</w:t>
            </w:r>
          </w:p>
        </w:tc>
        <w:tc>
          <w:tcPr>
            <w:tcW w:w="8100" w:type="dxa"/>
            <w:tcBorders>
              <w:top w:val="single" w:sz="8" w:space="0" w:color="4BACC6"/>
              <w:left w:val="nil"/>
              <w:bottom w:val="single" w:sz="8" w:space="0" w:color="4BACC6"/>
              <w:right w:val="nil"/>
            </w:tcBorders>
          </w:tcPr>
          <w:p w14:paraId="53A2FC7D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  <w:r w:rsidRPr="00FF402B">
              <w:rPr>
                <w:b/>
                <w:bCs/>
                <w:color w:val="000000"/>
              </w:rPr>
              <w:t>Suggested revision</w:t>
            </w:r>
            <w:r w:rsidR="00B7669D">
              <w:rPr>
                <w:b/>
                <w:bCs/>
                <w:color w:val="000000"/>
              </w:rPr>
              <w:t xml:space="preserve"> (</w:t>
            </w:r>
            <w:r w:rsidR="00B7669D" w:rsidRPr="005331D5">
              <w:rPr>
                <w:b/>
                <w:bCs/>
                <w:i/>
                <w:color w:val="000000"/>
              </w:rPr>
              <w:t>please delete example text below once you submit</w:t>
            </w:r>
            <w:r w:rsidR="00B7669D">
              <w:rPr>
                <w:b/>
                <w:bCs/>
                <w:color w:val="000000"/>
              </w:rPr>
              <w:t>)</w:t>
            </w:r>
          </w:p>
        </w:tc>
      </w:tr>
      <w:tr w:rsidR="00F40D10" w:rsidRPr="00FF402B" w14:paraId="54381F7D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2C1B3E9C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  <w:r w:rsidRPr="00FF402B">
              <w:rPr>
                <w:b/>
                <w:bCs/>
                <w:color w:val="000000"/>
              </w:rPr>
              <w:t>69</w:t>
            </w: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2C3DA6E3" w14:textId="77777777" w:rsidR="0090662D" w:rsidRPr="00FF402B" w:rsidRDefault="005331D5" w:rsidP="0090662D">
            <w:pPr>
              <w:rPr>
                <w:color w:val="000000"/>
              </w:rPr>
            </w:pPr>
            <w:r>
              <w:rPr>
                <w:color w:val="000000"/>
              </w:rPr>
              <w:t xml:space="preserve">Example: </w:t>
            </w:r>
            <w:r w:rsidR="0090662D" w:rsidRPr="00FF402B">
              <w:rPr>
                <w:color w:val="000000"/>
              </w:rPr>
              <w:t xml:space="preserve">In the acknowledgements section, please add </w:t>
            </w:r>
            <w:r w:rsidR="008956BE" w:rsidRPr="00FF402B">
              <w:rPr>
                <w:color w:val="000000"/>
              </w:rPr>
              <w:t>XXX</w:t>
            </w:r>
            <w:r w:rsidR="0090662D" w:rsidRPr="00FF402B">
              <w:rPr>
                <w:color w:val="000000"/>
              </w:rPr>
              <w:t xml:space="preserve"> as a partner</w:t>
            </w:r>
          </w:p>
        </w:tc>
      </w:tr>
      <w:tr w:rsidR="00F40D10" w:rsidRPr="00FF402B" w14:paraId="56337673" w14:textId="77777777" w:rsidTr="00F40D10">
        <w:tc>
          <w:tcPr>
            <w:tcW w:w="1638" w:type="dxa"/>
          </w:tcPr>
          <w:p w14:paraId="081CF420" w14:textId="77777777" w:rsidR="0090662D" w:rsidRPr="00FF402B" w:rsidRDefault="008956BE" w:rsidP="0090662D">
            <w:pPr>
              <w:rPr>
                <w:b/>
                <w:bCs/>
                <w:color w:val="000000"/>
              </w:rPr>
            </w:pPr>
            <w:r w:rsidRPr="00FF402B">
              <w:rPr>
                <w:b/>
                <w:bCs/>
                <w:color w:val="000000"/>
              </w:rPr>
              <w:t>131</w:t>
            </w:r>
          </w:p>
        </w:tc>
        <w:tc>
          <w:tcPr>
            <w:tcW w:w="8100" w:type="dxa"/>
          </w:tcPr>
          <w:p w14:paraId="59CE30D0" w14:textId="77777777" w:rsidR="0090662D" w:rsidRPr="00FF402B" w:rsidRDefault="005331D5" w:rsidP="0090662D">
            <w:pPr>
              <w:rPr>
                <w:color w:val="000000"/>
              </w:rPr>
            </w:pPr>
            <w:r>
              <w:rPr>
                <w:color w:val="000000"/>
              </w:rPr>
              <w:t>Exampl</w:t>
            </w:r>
            <w:r w:rsidR="005C128E">
              <w:rPr>
                <w:color w:val="000000"/>
              </w:rPr>
              <w:t>e</w:t>
            </w:r>
            <w:r>
              <w:rPr>
                <w:color w:val="000000"/>
              </w:rPr>
              <w:t xml:space="preserve">: </w:t>
            </w:r>
            <w:r w:rsidR="008956BE" w:rsidRPr="00FF402B">
              <w:rPr>
                <w:color w:val="000000"/>
              </w:rPr>
              <w:t>Can you provide source of information, footnote or otherwise</w:t>
            </w:r>
            <w:r>
              <w:rPr>
                <w:color w:val="000000"/>
              </w:rPr>
              <w:t>?</w:t>
            </w:r>
          </w:p>
        </w:tc>
      </w:tr>
      <w:tr w:rsidR="00F40D10" w:rsidRPr="00FF402B" w14:paraId="7EF86172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0F540048" w14:textId="75C56D0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249B9037" w14:textId="3C7F2BF0" w:rsidR="0090662D" w:rsidRPr="00FF402B" w:rsidRDefault="0090662D" w:rsidP="005F58B8">
            <w:pPr>
              <w:rPr>
                <w:color w:val="000000"/>
              </w:rPr>
            </w:pPr>
          </w:p>
        </w:tc>
      </w:tr>
      <w:tr w:rsidR="00F40D10" w:rsidRPr="00FF402B" w14:paraId="33E59157" w14:textId="77777777" w:rsidTr="00F40D10">
        <w:tc>
          <w:tcPr>
            <w:tcW w:w="1638" w:type="dxa"/>
          </w:tcPr>
          <w:p w14:paraId="19BF5FF5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5DD0F220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5746D5FE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090576AC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31A66393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23A87EBB" w14:textId="77777777" w:rsidTr="00F40D10">
        <w:tc>
          <w:tcPr>
            <w:tcW w:w="1638" w:type="dxa"/>
          </w:tcPr>
          <w:p w14:paraId="538C5813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4A1BB2D5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153801AB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12128E40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6CE7D735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5DC92E93" w14:textId="77777777" w:rsidTr="00F40D10">
        <w:tc>
          <w:tcPr>
            <w:tcW w:w="1638" w:type="dxa"/>
          </w:tcPr>
          <w:p w14:paraId="20A4C8E0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6CBB055A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7834E639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0A0CB85D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25097E09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74CEC5CA" w14:textId="77777777" w:rsidTr="00F40D10">
        <w:tc>
          <w:tcPr>
            <w:tcW w:w="1638" w:type="dxa"/>
          </w:tcPr>
          <w:p w14:paraId="20711970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2DE99390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13C983AB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3B86C55A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3C4DE7FC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697B80C2" w14:textId="77777777" w:rsidTr="00F40D10">
        <w:tc>
          <w:tcPr>
            <w:tcW w:w="1638" w:type="dxa"/>
          </w:tcPr>
          <w:p w14:paraId="34CCF7C9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364AAA7E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4EA5802F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42077C47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3437758D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5EEA6310" w14:textId="77777777" w:rsidTr="00F40D10">
        <w:tc>
          <w:tcPr>
            <w:tcW w:w="1638" w:type="dxa"/>
          </w:tcPr>
          <w:p w14:paraId="3E335C5F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536B856C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748E6E4D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60E74D0E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2483EFAC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7B813681" w14:textId="77777777" w:rsidTr="00F40D10">
        <w:tc>
          <w:tcPr>
            <w:tcW w:w="1638" w:type="dxa"/>
          </w:tcPr>
          <w:p w14:paraId="172A717E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5250A971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29C4283E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2714E6A1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67E07A63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0920ECA5" w14:textId="77777777" w:rsidTr="00F40D10">
        <w:tc>
          <w:tcPr>
            <w:tcW w:w="1638" w:type="dxa"/>
          </w:tcPr>
          <w:p w14:paraId="6548AB29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2FDB3F87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3E09A49A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4F233E2C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614FBB9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1BB44626" w14:textId="77777777" w:rsidTr="00F40D10">
        <w:tc>
          <w:tcPr>
            <w:tcW w:w="1638" w:type="dxa"/>
          </w:tcPr>
          <w:p w14:paraId="12FC6ADC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789C3543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041828C3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6DF3EE8D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421393C1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122F3104" w14:textId="77777777" w:rsidTr="00F40D10">
        <w:tc>
          <w:tcPr>
            <w:tcW w:w="1638" w:type="dxa"/>
          </w:tcPr>
          <w:p w14:paraId="2DE0658E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14A4D294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14EFA36D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3778113D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43A2023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2A046D32" w14:textId="77777777" w:rsidTr="00F40D10">
        <w:tc>
          <w:tcPr>
            <w:tcW w:w="1638" w:type="dxa"/>
          </w:tcPr>
          <w:p w14:paraId="485D55BA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3FAEA533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7219C28E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06DDDE93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08B064DA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334043B0" w14:textId="77777777" w:rsidTr="00F40D10">
        <w:tc>
          <w:tcPr>
            <w:tcW w:w="1638" w:type="dxa"/>
          </w:tcPr>
          <w:p w14:paraId="6149A6BD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618E82E4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0F4E0A87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43718F21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768CB6CF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578FCB2F" w14:textId="77777777" w:rsidTr="00F40D10">
        <w:tc>
          <w:tcPr>
            <w:tcW w:w="1638" w:type="dxa"/>
          </w:tcPr>
          <w:p w14:paraId="3FF6A31A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73DBEFEA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377EA6D3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4272A88F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43B951A9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6DADC0D6" w14:textId="77777777" w:rsidTr="00F40D10">
        <w:tc>
          <w:tcPr>
            <w:tcW w:w="1638" w:type="dxa"/>
          </w:tcPr>
          <w:p w14:paraId="10D2ABBF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7D136F9C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2B4DD1ED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3DCBB3AD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4AB8B6E8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2AF64B36" w14:textId="77777777" w:rsidTr="00F40D10">
        <w:tc>
          <w:tcPr>
            <w:tcW w:w="1638" w:type="dxa"/>
          </w:tcPr>
          <w:p w14:paraId="637B3D4C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09EB8266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67F50438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45B02D62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2C9EF7B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51340628" w14:textId="77777777" w:rsidTr="00F40D10">
        <w:tc>
          <w:tcPr>
            <w:tcW w:w="1638" w:type="dxa"/>
          </w:tcPr>
          <w:p w14:paraId="3DAFBD93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1A087317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0788284D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53DD0D56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62559028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1260ED42" w14:textId="77777777" w:rsidTr="00F40D10">
        <w:tc>
          <w:tcPr>
            <w:tcW w:w="1638" w:type="dxa"/>
          </w:tcPr>
          <w:p w14:paraId="0D7EB651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5124F893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3B32695E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2B7AA5E4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B3AD60D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3A0BA696" w14:textId="77777777" w:rsidTr="00F40D10">
        <w:tc>
          <w:tcPr>
            <w:tcW w:w="1638" w:type="dxa"/>
          </w:tcPr>
          <w:p w14:paraId="18012147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7E666A5E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328575C6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6C02ADDE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3DD514A3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434CE94A" w14:textId="77777777" w:rsidTr="00F40D10">
        <w:tc>
          <w:tcPr>
            <w:tcW w:w="1638" w:type="dxa"/>
          </w:tcPr>
          <w:p w14:paraId="45040E7D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47AC97EB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7719D0E5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789E8A54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752DBF89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33089DAA" w14:textId="77777777" w:rsidTr="00F40D10">
        <w:tc>
          <w:tcPr>
            <w:tcW w:w="1638" w:type="dxa"/>
          </w:tcPr>
          <w:p w14:paraId="346FD136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40B9CD5F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5A742F16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6C9548AA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36118DA8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225F858A" w14:textId="77777777" w:rsidTr="00F40D10">
        <w:tc>
          <w:tcPr>
            <w:tcW w:w="1638" w:type="dxa"/>
          </w:tcPr>
          <w:p w14:paraId="363F3CA7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3306AE75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25C5526D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4592BA1A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28FA4F6A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4B500212" w14:textId="77777777" w:rsidTr="00F40D10">
        <w:tc>
          <w:tcPr>
            <w:tcW w:w="1638" w:type="dxa"/>
          </w:tcPr>
          <w:p w14:paraId="1DF7ECED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4B4904F5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76867C50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576C48ED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70368483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53148563" w14:textId="77777777" w:rsidTr="00F40D10">
        <w:tc>
          <w:tcPr>
            <w:tcW w:w="1638" w:type="dxa"/>
          </w:tcPr>
          <w:p w14:paraId="205C0A77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060A4562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069B7ED5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554DF710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2B0C0152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354001E1" w14:textId="77777777" w:rsidTr="00F40D10">
        <w:tc>
          <w:tcPr>
            <w:tcW w:w="1638" w:type="dxa"/>
          </w:tcPr>
          <w:p w14:paraId="165D7544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1A687AE9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3F386469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7394E848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32A0004D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3F14305C" w14:textId="77777777" w:rsidTr="00F40D10">
        <w:tc>
          <w:tcPr>
            <w:tcW w:w="1638" w:type="dxa"/>
          </w:tcPr>
          <w:p w14:paraId="7170F332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152ECA51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20701900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04901656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26B59DB6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17CDB533" w14:textId="77777777" w:rsidTr="00F40D10">
        <w:tc>
          <w:tcPr>
            <w:tcW w:w="1638" w:type="dxa"/>
          </w:tcPr>
          <w:p w14:paraId="077BCC3A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33567B87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13133746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49AD201F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1B620C1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4E99AB0B" w14:textId="77777777" w:rsidTr="00F40D10">
        <w:tc>
          <w:tcPr>
            <w:tcW w:w="1638" w:type="dxa"/>
          </w:tcPr>
          <w:p w14:paraId="633C43E1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1A050B92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2BD29CEC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78439803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542BB52F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6F01B0D6" w14:textId="77777777" w:rsidTr="00F40D10">
        <w:tc>
          <w:tcPr>
            <w:tcW w:w="1638" w:type="dxa"/>
          </w:tcPr>
          <w:p w14:paraId="49DAE333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6D4AF0B8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130E2970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2EE9F475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605409F0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08A34642" w14:textId="77777777" w:rsidTr="00F40D10">
        <w:tc>
          <w:tcPr>
            <w:tcW w:w="1638" w:type="dxa"/>
          </w:tcPr>
          <w:p w14:paraId="21585AB9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559D250D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05BA4703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7ACAFFFB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58CB2E41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2A4C6D6E" w14:textId="77777777" w:rsidTr="00F40D10">
        <w:tc>
          <w:tcPr>
            <w:tcW w:w="1638" w:type="dxa"/>
          </w:tcPr>
          <w:p w14:paraId="5642F7EF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622E6E5A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6E3E4B4A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510EDCAB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42345F71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4B3E152C" w14:textId="77777777" w:rsidTr="00F40D10">
        <w:tc>
          <w:tcPr>
            <w:tcW w:w="1638" w:type="dxa"/>
          </w:tcPr>
          <w:p w14:paraId="66DB3C88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03AE27EB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5FA15F03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27BF18AB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6922303C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68A5B90B" w14:textId="77777777" w:rsidTr="00F40D10">
        <w:tc>
          <w:tcPr>
            <w:tcW w:w="1638" w:type="dxa"/>
          </w:tcPr>
          <w:p w14:paraId="4CC6E189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04C730BF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29C0A75B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38B8DAE6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26B285B8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6F894B97" w14:textId="77777777" w:rsidTr="00F40D10">
        <w:tc>
          <w:tcPr>
            <w:tcW w:w="1638" w:type="dxa"/>
          </w:tcPr>
          <w:p w14:paraId="5EE11AC9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7CCD6ADB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7016C3F5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0125DFC3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2505F1B7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5B6E00A8" w14:textId="77777777" w:rsidTr="00F40D10">
        <w:tc>
          <w:tcPr>
            <w:tcW w:w="1638" w:type="dxa"/>
          </w:tcPr>
          <w:p w14:paraId="3468887A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294872EF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2EFECCC8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261C11F6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DE9D78C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600AC39B" w14:textId="77777777" w:rsidTr="00F40D10">
        <w:tc>
          <w:tcPr>
            <w:tcW w:w="1638" w:type="dxa"/>
          </w:tcPr>
          <w:p w14:paraId="0002F3F8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0C56265F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0D3ADAD5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17FF08B8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2DFE3B6F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1CAE5738" w14:textId="77777777" w:rsidTr="00F40D10">
        <w:tc>
          <w:tcPr>
            <w:tcW w:w="1638" w:type="dxa"/>
          </w:tcPr>
          <w:p w14:paraId="25E9D820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171506B0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2ACC7DAD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6754CB8B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3B118949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6AA5F88B" w14:textId="77777777" w:rsidTr="00F40D10">
        <w:tc>
          <w:tcPr>
            <w:tcW w:w="1638" w:type="dxa"/>
          </w:tcPr>
          <w:p w14:paraId="01FE2C9E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0F0269EA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2063A04A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7C3CE8B9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47B9078E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7A6100E1" w14:textId="77777777" w:rsidTr="00F40D10">
        <w:tc>
          <w:tcPr>
            <w:tcW w:w="1638" w:type="dxa"/>
          </w:tcPr>
          <w:p w14:paraId="2908F839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5827652B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5F29B5D0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766BA4E8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AA24B26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056F0075" w14:textId="77777777" w:rsidTr="00F40D10">
        <w:tc>
          <w:tcPr>
            <w:tcW w:w="1638" w:type="dxa"/>
          </w:tcPr>
          <w:p w14:paraId="5E30D190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11E47BD3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06BE376C" w14:textId="77777777" w:rsidTr="00F40D10">
        <w:tc>
          <w:tcPr>
            <w:tcW w:w="1638" w:type="dxa"/>
          </w:tcPr>
          <w:p w14:paraId="0E7141D4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29F713C5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F40D10" w:rsidRPr="00FF402B" w14:paraId="72FF3313" w14:textId="77777777" w:rsidTr="00F40D10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4A60EF51" w14:textId="77777777" w:rsidR="0090662D" w:rsidRPr="00FF402B" w:rsidRDefault="0090662D" w:rsidP="0090662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03C9E267" w14:textId="77777777" w:rsidR="0090662D" w:rsidRPr="00FF402B" w:rsidRDefault="0090662D" w:rsidP="0090662D">
            <w:pPr>
              <w:rPr>
                <w:color w:val="000000"/>
              </w:rPr>
            </w:pPr>
          </w:p>
        </w:tc>
      </w:tr>
      <w:tr w:rsidR="00D86158" w:rsidRPr="00FF402B" w14:paraId="678907CD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3BA3A767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059FE9A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16FF5F81" w14:textId="77777777" w:rsidTr="00E4708D">
        <w:tc>
          <w:tcPr>
            <w:tcW w:w="1638" w:type="dxa"/>
          </w:tcPr>
          <w:p w14:paraId="0EFD239C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204BCCE0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1D24CC36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5DFF9F32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328B1802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4B411AC1" w14:textId="77777777" w:rsidTr="00E4708D">
        <w:tc>
          <w:tcPr>
            <w:tcW w:w="1638" w:type="dxa"/>
          </w:tcPr>
          <w:p w14:paraId="27BAF209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49E40282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5BBBAE90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1BAC3CAD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39A0752A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41E56900" w14:textId="77777777" w:rsidTr="00E4708D">
        <w:tc>
          <w:tcPr>
            <w:tcW w:w="1638" w:type="dxa"/>
          </w:tcPr>
          <w:p w14:paraId="4A24B024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7C862925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1186CC09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18FA08E2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4B337E73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469BCB96" w14:textId="77777777" w:rsidTr="00E4708D">
        <w:tc>
          <w:tcPr>
            <w:tcW w:w="1638" w:type="dxa"/>
          </w:tcPr>
          <w:p w14:paraId="7B4E28F7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008698AD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79ACD6F6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61DE0FCF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F116718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724C755D" w14:textId="77777777" w:rsidTr="00E4708D">
        <w:tc>
          <w:tcPr>
            <w:tcW w:w="1638" w:type="dxa"/>
          </w:tcPr>
          <w:p w14:paraId="76BF9400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2E9DAEED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52758C60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7A3F649F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6D042111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7EF2A47F" w14:textId="77777777" w:rsidTr="00E4708D">
        <w:tc>
          <w:tcPr>
            <w:tcW w:w="1638" w:type="dxa"/>
          </w:tcPr>
          <w:p w14:paraId="02971AD1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79EC7287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2669681C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3D9D8BDB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600B23CD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4FF6ED80" w14:textId="77777777" w:rsidTr="00E4708D">
        <w:tc>
          <w:tcPr>
            <w:tcW w:w="1638" w:type="dxa"/>
          </w:tcPr>
          <w:p w14:paraId="34CBBE95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075B2DC1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688CB08A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4F021DAB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F38FE9E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775FE847" w14:textId="77777777" w:rsidTr="00E4708D">
        <w:tc>
          <w:tcPr>
            <w:tcW w:w="1638" w:type="dxa"/>
          </w:tcPr>
          <w:p w14:paraId="785D805C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36124EA5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67988831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355EF1EA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6737D3F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06AE086E" w14:textId="77777777" w:rsidTr="00E4708D">
        <w:tc>
          <w:tcPr>
            <w:tcW w:w="1638" w:type="dxa"/>
          </w:tcPr>
          <w:p w14:paraId="61ADA361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5D61A970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1D4D9BAC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5D861629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7C0D178E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7B0B7648" w14:textId="77777777" w:rsidTr="00E4708D">
        <w:tc>
          <w:tcPr>
            <w:tcW w:w="1638" w:type="dxa"/>
          </w:tcPr>
          <w:p w14:paraId="4559DD57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238D33DD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7AEABF4C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01C58F90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3212DE7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15BCDC95" w14:textId="77777777" w:rsidTr="00E4708D">
        <w:tc>
          <w:tcPr>
            <w:tcW w:w="1638" w:type="dxa"/>
          </w:tcPr>
          <w:p w14:paraId="1AB9C949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646BC6F7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4FE8637B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0966F45C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4DB911B0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6EE9EC90" w14:textId="77777777" w:rsidTr="00E4708D">
        <w:tc>
          <w:tcPr>
            <w:tcW w:w="1638" w:type="dxa"/>
          </w:tcPr>
          <w:p w14:paraId="213D37A8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448CF6EE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1EDB9AC2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1F2543EE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73ABBF6C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37D23214" w14:textId="77777777" w:rsidTr="00E4708D">
        <w:tc>
          <w:tcPr>
            <w:tcW w:w="1638" w:type="dxa"/>
          </w:tcPr>
          <w:p w14:paraId="69CCB627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6D74E06A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47819608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15D7EE94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7E857EB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32850CA3" w14:textId="77777777" w:rsidTr="00E4708D">
        <w:tc>
          <w:tcPr>
            <w:tcW w:w="1638" w:type="dxa"/>
          </w:tcPr>
          <w:p w14:paraId="51658B92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3FA831A3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33788BCD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35429B90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5756AEB0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355D0E53" w14:textId="77777777" w:rsidTr="00E4708D">
        <w:tc>
          <w:tcPr>
            <w:tcW w:w="1638" w:type="dxa"/>
          </w:tcPr>
          <w:p w14:paraId="32980699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0D41EE3B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041B5C73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4DFB452B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3B99533F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2734CAA6" w14:textId="77777777" w:rsidTr="00E4708D">
        <w:tc>
          <w:tcPr>
            <w:tcW w:w="1638" w:type="dxa"/>
          </w:tcPr>
          <w:p w14:paraId="28B662F9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77FFB0F6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6CC1A31C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25C1DA35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8DCE172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37BD2822" w14:textId="77777777" w:rsidTr="00E4708D">
        <w:tc>
          <w:tcPr>
            <w:tcW w:w="1638" w:type="dxa"/>
          </w:tcPr>
          <w:p w14:paraId="5B9B5B10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7201523F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251FEBAF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6EB973E5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5BA00656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0F31B869" w14:textId="77777777" w:rsidTr="00E4708D">
        <w:tc>
          <w:tcPr>
            <w:tcW w:w="1638" w:type="dxa"/>
          </w:tcPr>
          <w:p w14:paraId="0FC0E11B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7588765D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67071909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017C59E8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1A91D0E1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2FC3DAA8" w14:textId="77777777" w:rsidTr="00E4708D">
        <w:tc>
          <w:tcPr>
            <w:tcW w:w="1638" w:type="dxa"/>
          </w:tcPr>
          <w:p w14:paraId="165856AF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560242A7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7F74B08B" w14:textId="77777777" w:rsidTr="00E4708D">
        <w:tc>
          <w:tcPr>
            <w:tcW w:w="1638" w:type="dxa"/>
            <w:tcBorders>
              <w:left w:val="nil"/>
              <w:right w:val="nil"/>
            </w:tcBorders>
            <w:shd w:val="clear" w:color="auto" w:fill="D2EAF1"/>
          </w:tcPr>
          <w:p w14:paraId="07A83EA5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  <w:tcBorders>
              <w:left w:val="nil"/>
              <w:right w:val="nil"/>
            </w:tcBorders>
            <w:shd w:val="clear" w:color="auto" w:fill="D2EAF1"/>
          </w:tcPr>
          <w:p w14:paraId="5C77EAB9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  <w:tr w:rsidR="00D86158" w:rsidRPr="00FF402B" w14:paraId="5826BCA2" w14:textId="77777777" w:rsidTr="00E4708D">
        <w:tc>
          <w:tcPr>
            <w:tcW w:w="1638" w:type="dxa"/>
          </w:tcPr>
          <w:p w14:paraId="54A15544" w14:textId="77777777" w:rsidR="00D86158" w:rsidRPr="00FF402B" w:rsidRDefault="00D86158" w:rsidP="00E4708D">
            <w:pPr>
              <w:rPr>
                <w:b/>
                <w:bCs/>
                <w:color w:val="000000"/>
              </w:rPr>
            </w:pPr>
          </w:p>
        </w:tc>
        <w:tc>
          <w:tcPr>
            <w:tcW w:w="8100" w:type="dxa"/>
          </w:tcPr>
          <w:p w14:paraId="4C50F07D" w14:textId="77777777" w:rsidR="00D86158" w:rsidRPr="00FF402B" w:rsidRDefault="00D86158" w:rsidP="00E4708D">
            <w:pPr>
              <w:rPr>
                <w:color w:val="000000"/>
              </w:rPr>
            </w:pPr>
          </w:p>
        </w:tc>
      </w:tr>
    </w:tbl>
    <w:p w14:paraId="454D5D35" w14:textId="77777777" w:rsidR="0090662D" w:rsidRPr="006F5AD9" w:rsidRDefault="0090662D" w:rsidP="0090662D"/>
    <w:sectPr w:rsidR="0090662D" w:rsidRPr="006F5AD9" w:rsidSect="00E43AD3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E64F4" w14:textId="77777777" w:rsidR="00FC4C10" w:rsidRDefault="00FC4C10" w:rsidP="0090662D">
      <w:r>
        <w:separator/>
      </w:r>
    </w:p>
  </w:endnote>
  <w:endnote w:type="continuationSeparator" w:id="0">
    <w:p w14:paraId="03530A2F" w14:textId="77777777" w:rsidR="00FC4C10" w:rsidRDefault="00FC4C10" w:rsidP="00906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Song Std L">
    <w:altName w:val="Yu Gothic"/>
    <w:panose1 w:val="00000000000000000000"/>
    <w:charset w:val="80"/>
    <w:family w:val="roman"/>
    <w:notTrueType/>
    <w:pitch w:val="variable"/>
    <w:sig w:usb0="00000000" w:usb1="0A0F1810" w:usb2="00000016" w:usb3="00000000" w:csb0="00060007" w:csb1="00000000"/>
  </w:font>
  <w:font w:name="Adobe Garamond Pro">
    <w:altName w:val="Cambria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D3FB7" w14:textId="77777777" w:rsidR="008956BE" w:rsidRDefault="008956BE" w:rsidP="0044201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D223B3A" w14:textId="77777777" w:rsidR="008956BE" w:rsidRDefault="008956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36421" w14:textId="77777777" w:rsidR="008956BE" w:rsidRDefault="008956BE" w:rsidP="0044201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74043">
      <w:rPr>
        <w:rStyle w:val="PageNumber"/>
        <w:noProof/>
      </w:rPr>
      <w:t>2</w:t>
    </w:r>
    <w:r>
      <w:rPr>
        <w:rStyle w:val="PageNumber"/>
      </w:rPr>
      <w:fldChar w:fldCharType="end"/>
    </w:r>
  </w:p>
  <w:p w14:paraId="52F4FAA9" w14:textId="77777777" w:rsidR="008956BE" w:rsidRDefault="00895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F19F8" w14:textId="77777777" w:rsidR="00FC4C10" w:rsidRDefault="00FC4C10" w:rsidP="0090662D">
      <w:r>
        <w:separator/>
      </w:r>
    </w:p>
  </w:footnote>
  <w:footnote w:type="continuationSeparator" w:id="0">
    <w:p w14:paraId="7976362B" w14:textId="77777777" w:rsidR="00FC4C10" w:rsidRDefault="00FC4C10" w:rsidP="009066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7E78E" w14:textId="77777777" w:rsidR="00BC582D" w:rsidRDefault="00805E7F" w:rsidP="00B03648">
    <w:pPr>
      <w:tabs>
        <w:tab w:val="left" w:pos="3960"/>
      </w:tabs>
      <w:jc w:val="center"/>
      <w:rPr>
        <w:rFonts w:ascii="Garamond" w:hAnsi="Garamond"/>
        <w:b/>
        <w:sz w:val="48"/>
        <w:u w:val="thick"/>
        <w:lang w:bidi="en-US"/>
      </w:rPr>
    </w:pPr>
    <w:r>
      <w:rPr>
        <w:rFonts w:ascii="Garamond" w:hAnsi="Garamond"/>
        <w:b/>
        <w:sz w:val="48"/>
        <w:u w:val="thick"/>
        <w:lang w:bidi="en-US"/>
      </w:rPr>
      <w:t>Ukiah Valley Groundwater Basin</w:t>
    </w:r>
  </w:p>
  <w:p w14:paraId="559B2500" w14:textId="77777777" w:rsidR="00805E7F" w:rsidRPr="00805E7F" w:rsidRDefault="00805E7F" w:rsidP="00B03648">
    <w:pPr>
      <w:tabs>
        <w:tab w:val="left" w:pos="3960"/>
      </w:tabs>
      <w:jc w:val="center"/>
      <w:rPr>
        <w:rFonts w:ascii="Garamond" w:hAnsi="Garamond"/>
        <w:b/>
        <w:sz w:val="36"/>
        <w:szCs w:val="36"/>
        <w:lang w:bidi="en-US"/>
      </w:rPr>
    </w:pPr>
    <w:r w:rsidRPr="00805E7F">
      <w:rPr>
        <w:rFonts w:ascii="Garamond" w:hAnsi="Garamond"/>
        <w:b/>
        <w:sz w:val="36"/>
        <w:szCs w:val="36"/>
        <w:u w:val="thick"/>
        <w:lang w:bidi="en-US"/>
      </w:rPr>
      <w:t>Groundwater Sustainable Agency</w:t>
    </w:r>
  </w:p>
  <w:p w14:paraId="3BE758DA" w14:textId="77777777" w:rsidR="0090662D" w:rsidRDefault="007D76C1" w:rsidP="004F6087">
    <w:pPr>
      <w:tabs>
        <w:tab w:val="left" w:pos="4860"/>
      </w:tabs>
      <w:rPr>
        <w:rFonts w:ascii="Adobe Garamond Pro" w:hAnsi="Adobe Garamond Pro"/>
        <w:b/>
        <w:sz w:val="40"/>
      </w:rPr>
    </w:pPr>
    <w:r>
      <w:rPr>
        <w:rFonts w:ascii="Adobe Garamond Pro" w:hAnsi="Adobe Garamond Pro"/>
        <w:b/>
        <w:sz w:val="40"/>
      </w:rPr>
      <w:tab/>
    </w:r>
  </w:p>
  <w:p w14:paraId="35487398" w14:textId="77777777" w:rsidR="0090662D" w:rsidRPr="00140B51" w:rsidRDefault="0090662D" w:rsidP="009066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11D9"/>
    <w:multiLevelType w:val="multilevel"/>
    <w:tmpl w:val="C686AD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F55472"/>
    <w:multiLevelType w:val="hybridMultilevel"/>
    <w:tmpl w:val="B47682E0"/>
    <w:lvl w:ilvl="0" w:tplc="087246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C64A9A"/>
    <w:multiLevelType w:val="hybridMultilevel"/>
    <w:tmpl w:val="775C9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LU0MzMwtzSwNDBQ0lEKTi0uzszPAykwrgUA7zzW0SwAAAA="/>
  </w:docVars>
  <w:rsids>
    <w:rsidRoot w:val="00140B51"/>
    <w:rsid w:val="00016EF0"/>
    <w:rsid w:val="00067647"/>
    <w:rsid w:val="00140B51"/>
    <w:rsid w:val="00157282"/>
    <w:rsid w:val="001C0A55"/>
    <w:rsid w:val="001F2025"/>
    <w:rsid w:val="002045A5"/>
    <w:rsid w:val="002107B9"/>
    <w:rsid w:val="002219F2"/>
    <w:rsid w:val="00235492"/>
    <w:rsid w:val="002655EF"/>
    <w:rsid w:val="002902F9"/>
    <w:rsid w:val="0029207C"/>
    <w:rsid w:val="00294F1F"/>
    <w:rsid w:val="002A4BCF"/>
    <w:rsid w:val="003749A0"/>
    <w:rsid w:val="003A572E"/>
    <w:rsid w:val="003E17AA"/>
    <w:rsid w:val="00411832"/>
    <w:rsid w:val="0041726A"/>
    <w:rsid w:val="00427B96"/>
    <w:rsid w:val="0044201A"/>
    <w:rsid w:val="004B6182"/>
    <w:rsid w:val="004B6DE1"/>
    <w:rsid w:val="004F6087"/>
    <w:rsid w:val="00501B1A"/>
    <w:rsid w:val="005331D5"/>
    <w:rsid w:val="00574043"/>
    <w:rsid w:val="00575B5D"/>
    <w:rsid w:val="005C128E"/>
    <w:rsid w:val="005D1C52"/>
    <w:rsid w:val="005F58B8"/>
    <w:rsid w:val="00647369"/>
    <w:rsid w:val="006655FF"/>
    <w:rsid w:val="006C18C3"/>
    <w:rsid w:val="007222E9"/>
    <w:rsid w:val="00775E0D"/>
    <w:rsid w:val="0078739A"/>
    <w:rsid w:val="0079189E"/>
    <w:rsid w:val="00792D20"/>
    <w:rsid w:val="007D1245"/>
    <w:rsid w:val="007D768A"/>
    <w:rsid w:val="007D76C1"/>
    <w:rsid w:val="007E2013"/>
    <w:rsid w:val="00805E7F"/>
    <w:rsid w:val="008956BE"/>
    <w:rsid w:val="008A52BE"/>
    <w:rsid w:val="008B102A"/>
    <w:rsid w:val="008F5B80"/>
    <w:rsid w:val="0090662D"/>
    <w:rsid w:val="009210B2"/>
    <w:rsid w:val="00974975"/>
    <w:rsid w:val="00A13CD3"/>
    <w:rsid w:val="00A631D8"/>
    <w:rsid w:val="00AA382C"/>
    <w:rsid w:val="00AA416D"/>
    <w:rsid w:val="00AA795E"/>
    <w:rsid w:val="00AC67DD"/>
    <w:rsid w:val="00AC7CDE"/>
    <w:rsid w:val="00B03648"/>
    <w:rsid w:val="00B17090"/>
    <w:rsid w:val="00B67BA5"/>
    <w:rsid w:val="00B7669D"/>
    <w:rsid w:val="00BC582D"/>
    <w:rsid w:val="00BE6123"/>
    <w:rsid w:val="00BF7B5E"/>
    <w:rsid w:val="00C804BF"/>
    <w:rsid w:val="00C93267"/>
    <w:rsid w:val="00CB6A1E"/>
    <w:rsid w:val="00CD53E6"/>
    <w:rsid w:val="00CF1F9E"/>
    <w:rsid w:val="00D36751"/>
    <w:rsid w:val="00D709E2"/>
    <w:rsid w:val="00D86158"/>
    <w:rsid w:val="00D93888"/>
    <w:rsid w:val="00E43AD3"/>
    <w:rsid w:val="00EA23E4"/>
    <w:rsid w:val="00F40D10"/>
    <w:rsid w:val="00F616DC"/>
    <w:rsid w:val="00F96441"/>
    <w:rsid w:val="00FA69F1"/>
    <w:rsid w:val="00FB3CE3"/>
    <w:rsid w:val="00FC4C10"/>
    <w:rsid w:val="00FF4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204FC1"/>
  <w15:docId w15:val="{9D1E339D-ABD4-4B46-A77D-2B8AE0E40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27B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40B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40B5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40B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0B51"/>
  </w:style>
  <w:style w:type="paragraph" w:styleId="Footer">
    <w:name w:val="footer"/>
    <w:basedOn w:val="Normal"/>
    <w:link w:val="FooterChar"/>
    <w:uiPriority w:val="99"/>
    <w:unhideWhenUsed/>
    <w:rsid w:val="00140B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0B51"/>
  </w:style>
  <w:style w:type="table" w:styleId="TableGrid">
    <w:name w:val="Table Grid"/>
    <w:basedOn w:val="TableNormal"/>
    <w:uiPriority w:val="59"/>
    <w:rsid w:val="006F5A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IntenseQuote1">
    <w:name w:val="Intense Quote1"/>
    <w:basedOn w:val="TableNormal"/>
    <w:uiPriority w:val="60"/>
    <w:qFormat/>
    <w:rsid w:val="006F5AD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MediumGrid3-Accent2">
    <w:name w:val="Medium Grid 3 Accent 2"/>
    <w:basedOn w:val="TableNormal"/>
    <w:uiPriority w:val="60"/>
    <w:rsid w:val="006F5AD9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Grid3-Accent3">
    <w:name w:val="Medium Grid 3 Accent 3"/>
    <w:basedOn w:val="TableNormal"/>
    <w:uiPriority w:val="60"/>
    <w:rsid w:val="006F5AD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MediumGrid3-Accent4">
    <w:name w:val="Medium Grid 3 Accent 4"/>
    <w:basedOn w:val="TableNormal"/>
    <w:uiPriority w:val="60"/>
    <w:rsid w:val="006F5AD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MediumGrid3-Accent5">
    <w:name w:val="Medium Grid 3 Accent 5"/>
    <w:basedOn w:val="TableNormal"/>
    <w:uiPriority w:val="60"/>
    <w:rsid w:val="006F5AD9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MediumGrid3-Accent6">
    <w:name w:val="Medium Grid 3 Accent 6"/>
    <w:basedOn w:val="TableNormal"/>
    <w:uiPriority w:val="60"/>
    <w:rsid w:val="006F5AD9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DarkList">
    <w:name w:val="Dark List"/>
    <w:basedOn w:val="TableNormal"/>
    <w:uiPriority w:val="61"/>
    <w:rsid w:val="006F5AD9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MediumList2-Accent1">
    <w:name w:val="Medium List 2 Accent 1"/>
    <w:basedOn w:val="TableNormal"/>
    <w:uiPriority w:val="61"/>
    <w:rsid w:val="006F5AD9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DarkList-Accent2">
    <w:name w:val="Dark List Accent 2"/>
    <w:basedOn w:val="TableNormal"/>
    <w:uiPriority w:val="61"/>
    <w:rsid w:val="006F5AD9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DarkList-Accent3">
    <w:name w:val="Dark List Accent 3"/>
    <w:basedOn w:val="TableNormal"/>
    <w:uiPriority w:val="61"/>
    <w:rsid w:val="006F5AD9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DarkList-Accent4">
    <w:name w:val="Dark List Accent 4"/>
    <w:basedOn w:val="TableNormal"/>
    <w:uiPriority w:val="61"/>
    <w:rsid w:val="006F5AD9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DarkList-Accent5">
    <w:name w:val="Dark List Accent 5"/>
    <w:basedOn w:val="TableNormal"/>
    <w:uiPriority w:val="61"/>
    <w:rsid w:val="006F5AD9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MediumGrid3">
    <w:name w:val="Medium Grid 3"/>
    <w:basedOn w:val="TableNormal"/>
    <w:uiPriority w:val="60"/>
    <w:rsid w:val="006F5AD9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Hyperlink">
    <w:name w:val="Hyperlink"/>
    <w:uiPriority w:val="99"/>
    <w:unhideWhenUsed/>
    <w:rsid w:val="005A7A1F"/>
    <w:rPr>
      <w:color w:val="0000FF"/>
      <w:u w:val="single"/>
    </w:rPr>
  </w:style>
  <w:style w:type="character" w:styleId="PageNumber">
    <w:name w:val="page number"/>
    <w:uiPriority w:val="99"/>
    <w:semiHidden/>
    <w:unhideWhenUsed/>
    <w:rsid w:val="008956BE"/>
  </w:style>
  <w:style w:type="character" w:customStyle="1" w:styleId="UnresolvedMention1">
    <w:name w:val="Unresolved Mention1"/>
    <w:uiPriority w:val="99"/>
    <w:semiHidden/>
    <w:unhideWhenUsed/>
    <w:rsid w:val="009749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17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72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726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2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726A"/>
    <w:rPr>
      <w:b/>
      <w:bCs/>
    </w:rPr>
  </w:style>
  <w:style w:type="paragraph" w:styleId="ListParagraph">
    <w:name w:val="List Paragraph"/>
    <w:basedOn w:val="Normal"/>
    <w:uiPriority w:val="34"/>
    <w:qFormat/>
    <w:rsid w:val="00427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auraf@lwa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S</Company>
  <LinksUpToDate>false</LinksUpToDate>
  <CharactersWithSpaces>2480</CharactersWithSpaces>
  <SharedDoc>false</SharedDoc>
  <HLinks>
    <vt:vector size="12" baseType="variant">
      <vt:variant>
        <vt:i4>3997701</vt:i4>
      </vt:variant>
      <vt:variant>
        <vt:i4>3</vt:i4>
      </vt:variant>
      <vt:variant>
        <vt:i4>0</vt:i4>
      </vt:variant>
      <vt:variant>
        <vt:i4>5</vt:i4>
      </vt:variant>
      <vt:variant>
        <vt:lpwstr>mailto:arodgers@westyost.com</vt:lpwstr>
      </vt:variant>
      <vt:variant>
        <vt:lpwstr/>
      </vt:variant>
      <vt:variant>
        <vt:i4>1769524</vt:i4>
      </vt:variant>
      <vt:variant>
        <vt:i4>0</vt:i4>
      </vt:variant>
      <vt:variant>
        <vt:i4>0</vt:i4>
      </vt:variant>
      <vt:variant>
        <vt:i4>5</vt:i4>
      </vt:variant>
      <vt:variant>
        <vt:lpwstr>mailto:marcus.trotta@scwa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A. Morris, Jr.</dc:creator>
  <cp:lastModifiedBy>Amir</cp:lastModifiedBy>
  <cp:revision>13</cp:revision>
  <cp:lastPrinted>2019-09-23T21:36:00Z</cp:lastPrinted>
  <dcterms:created xsi:type="dcterms:W3CDTF">2019-12-21T05:40:00Z</dcterms:created>
  <dcterms:modified xsi:type="dcterms:W3CDTF">2021-08-13T17:09:00Z</dcterms:modified>
</cp:coreProperties>
</file>